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182A7853" w14:textId="038DCD39" w:rsidR="00F451E3" w:rsidRPr="00F451E3" w:rsidRDefault="009E51A6" w:rsidP="00F451E3">
      <w:pPr>
        <w:pStyle w:val="Tytu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>LEARNING DIARY</w:t>
      </w:r>
    </w:p>
    <w:p w14:paraId="5642D97F" w14:textId="3056D16F" w:rsidR="00115316" w:rsidRPr="00F451E3" w:rsidRDefault="00115316" w:rsidP="00F451E3">
      <w:pPr>
        <w:pStyle w:val="Tytu"/>
        <w:jc w:val="left"/>
        <w:rPr>
          <w:rFonts w:ascii="Times New Roman" w:hAnsi="Times New Roman" w:cs="Times New Roman"/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013E6100" w14:textId="7790B7D2" w:rsidR="00687F1E" w:rsidRPr="00F451E3" w:rsidRDefault="00DD7661" w:rsidP="00F451E3">
      <w:r w:rsidRPr="00F451E3">
        <w:t xml:space="preserve">I reviewed the course overview. I picked the frontend module because it seemed like the most interesting project. I attempted to configure my development environment, and I decided to choose </w:t>
      </w:r>
      <w:r w:rsidR="0061265F" w:rsidRPr="00F451E3">
        <w:t>VS code editor</w:t>
      </w:r>
      <w:r w:rsidRPr="00F451E3">
        <w:t xml:space="preserve">. </w:t>
      </w:r>
      <w:r w:rsidR="00FE6C98" w:rsidRPr="00F451E3">
        <w:t xml:space="preserve">I watched the tutorial on how to set up a git repository, but mostly it was just refreshing my memory. </w:t>
      </w:r>
      <w:r w:rsidRPr="00F451E3">
        <w:t>I successfully established a git repository and executed my first commit</w:t>
      </w:r>
      <w:r w:rsidR="00FE6C98" w:rsidRPr="00F451E3">
        <w:t xml:space="preserve"> for the project</w:t>
      </w:r>
      <w:r w:rsidRPr="00F451E3">
        <w:t>.</w:t>
      </w:r>
      <w:r w:rsidR="00FE6C98" w:rsidRPr="00F451E3">
        <w:t xml:space="preserve"> I started to watch the first part of the example project to understand the technologies better.</w:t>
      </w:r>
      <w:r w:rsidR="00687F1E" w:rsidRPr="00F451E3">
        <w:t xml:space="preserve"> </w:t>
      </w:r>
    </w:p>
    <w:p w14:paraId="367F6A18" w14:textId="4FF96172" w:rsidR="00687F1E" w:rsidRPr="00F451E3" w:rsidRDefault="00687F1E" w:rsidP="00F451E3">
      <w:r w:rsidRPr="00F451E3"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237A7CC7" w:rsidR="006F1B12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3A1A8599" w14:textId="33A9952A" w:rsidR="00E409C2" w:rsidRDefault="009E226A" w:rsidP="00733469">
      <w:pPr>
        <w:rPr>
          <w:lang w:val="en-US"/>
        </w:rPr>
      </w:pPr>
      <w:r>
        <w:rPr>
          <w:lang w:val="en-US"/>
        </w:rPr>
        <w:t xml:space="preserve">For the logo </w:t>
      </w:r>
      <w:r w:rsidR="00F451E3">
        <w:rPr>
          <w:lang w:val="en-US"/>
        </w:rPr>
        <w:t xml:space="preserve">and other pictures </w:t>
      </w:r>
      <w:r>
        <w:rPr>
          <w:lang w:val="en-US"/>
        </w:rPr>
        <w:t xml:space="preserve">I used </w:t>
      </w:r>
      <w:r w:rsidR="00F451E3">
        <w:rPr>
          <w:lang w:val="en-US"/>
        </w:rPr>
        <w:t>images</w:t>
      </w:r>
      <w:r>
        <w:rPr>
          <w:lang w:val="en-US"/>
        </w:rPr>
        <w:t xml:space="preserve"> from </w:t>
      </w:r>
      <w:r w:rsidRPr="009E226A">
        <w:rPr>
          <w:lang w:val="en-US"/>
        </w:rPr>
        <w:t>freepik.com</w:t>
      </w:r>
      <w:r>
        <w:rPr>
          <w:lang w:val="en-US"/>
        </w:rPr>
        <w:t>.</w:t>
      </w:r>
      <w:r w:rsidR="000623A0">
        <w:rPr>
          <w:lang w:val="en-US"/>
        </w:rPr>
        <w:t xml:space="preserve"> I managed to create a homepage, but I struggled with responsive menu on mobile devices. Clicking on it wasn’t working. I asked for help on </w:t>
      </w:r>
      <w:proofErr w:type="spellStart"/>
      <w:r w:rsidR="000623A0">
        <w:rPr>
          <w:lang w:val="en-US"/>
        </w:rPr>
        <w:t>Stackoverflow</w:t>
      </w:r>
      <w:proofErr w:type="spellEnd"/>
      <w:r w:rsidR="00E409C2">
        <w:rPr>
          <w:lang w:val="en-US"/>
        </w:rPr>
        <w:t>.</w:t>
      </w:r>
    </w:p>
    <w:p w14:paraId="15BB5012" w14:textId="77777777" w:rsidR="00C32A95" w:rsidRDefault="00C32A95" w:rsidP="00733469">
      <w:pPr>
        <w:rPr>
          <w:lang w:val="en-US"/>
        </w:rPr>
      </w:pPr>
    </w:p>
    <w:p w14:paraId="3398A531" w14:textId="5E7A1312" w:rsidR="00E409C2" w:rsidRDefault="008B7041" w:rsidP="00733469">
      <w:pPr>
        <w:rPr>
          <w:lang w:val="en-US"/>
        </w:rPr>
      </w:pPr>
      <w:r>
        <w:rPr>
          <w:lang w:val="en-US"/>
        </w:rPr>
        <w:t>09</w:t>
      </w:r>
      <w:r w:rsidR="00E409C2">
        <w:rPr>
          <w:lang w:val="en-US"/>
        </w:rPr>
        <w:t>.11.2023</w:t>
      </w:r>
    </w:p>
    <w:p w14:paraId="4CBD8F4C" w14:textId="7FE50781" w:rsidR="00E409C2" w:rsidRDefault="00E409C2" w:rsidP="00733469">
      <w:pPr>
        <w:rPr>
          <w:lang w:val="en-US"/>
        </w:rPr>
      </w:pPr>
    </w:p>
    <w:p w14:paraId="475C04B8" w14:textId="59A0595A" w:rsidR="00F451E3" w:rsidRPr="00F451E3" w:rsidRDefault="00E409C2" w:rsidP="00733469">
      <w:pPr>
        <w:rPr>
          <w:lang w:val="en-US"/>
        </w:rPr>
      </w:pPr>
      <w:r w:rsidRPr="00E409C2">
        <w:t>Somebody on Stack</w:t>
      </w:r>
      <w:r>
        <w:t>o</w:t>
      </w:r>
      <w:r w:rsidRPr="00E409C2">
        <w:t xml:space="preserve">verflow suggested that I was missing the code to 'capture the click' and then 'open the menu'. I learned that this type of menu is called a "hamburger menu". </w:t>
      </w:r>
      <w:r w:rsidRPr="00E409C2">
        <w:lastRenderedPageBreak/>
        <w:t>With a little help from ChatGPT, I finally added some JavaScript code, and now the menu is working.</w:t>
      </w:r>
      <w:r w:rsidR="00F451E3">
        <w:t xml:space="preserve"> Also, </w:t>
      </w:r>
      <w:r w:rsidR="00F451E3">
        <w:rPr>
          <w:lang w:val="en-US"/>
        </w:rPr>
        <w:t>I found some interesting price list design (</w:t>
      </w:r>
      <w:hyperlink r:id="rId10" w:history="1">
        <w:r w:rsidR="00F451E3" w:rsidRPr="00D26C04">
          <w:rPr>
            <w:rStyle w:val="Hipercze"/>
            <w:lang w:val="en-US"/>
          </w:rPr>
          <w:t>https://codepen.io/darkosxrc/pen/QqmKxy</w:t>
        </w:r>
      </w:hyperlink>
      <w:r w:rsidR="00F451E3">
        <w:rPr>
          <w:lang w:val="en-US"/>
        </w:rPr>
        <w:t>) and I used it in my code, changing it a little bit.</w:t>
      </w:r>
    </w:p>
    <w:p w14:paraId="1BFDC910" w14:textId="11F3AB97" w:rsidR="00C32A95" w:rsidRDefault="00F451E3" w:rsidP="00C32A95">
      <w:r>
        <w:t>In conclusion, I created homepage with navigation menu and also pages: About, Offer and Contact.</w:t>
      </w:r>
      <w:r w:rsidR="00C32A95">
        <w:t xml:space="preserve"> </w:t>
      </w:r>
    </w:p>
    <w:p w14:paraId="4C0A8550" w14:textId="7F8C66EB" w:rsidR="00C32A95" w:rsidRPr="003F75FD" w:rsidRDefault="00C32A95" w:rsidP="00C32A95">
      <w:pPr>
        <w:rPr>
          <w:lang w:val="en-US"/>
        </w:rPr>
      </w:pPr>
      <w:r>
        <w:t>I often needed to use @media in order to make my website look reasonable on mobile devices, sometimes I had to google for different settings, but I managed to finish my website.</w:t>
      </w:r>
    </w:p>
    <w:p w14:paraId="1B4C5176" w14:textId="6EC9DA19" w:rsidR="003F75FD" w:rsidRPr="003F75FD" w:rsidRDefault="003F75FD">
      <w:pPr>
        <w:pStyle w:val="Tekstpodstawowy"/>
        <w:rPr>
          <w:lang w:val="en-US"/>
        </w:rPr>
      </w:pPr>
    </w:p>
    <w:sectPr w:rsidR="003F75FD" w:rsidRPr="003F75FD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8E8A7" w14:textId="77777777" w:rsidR="008B7FE2" w:rsidRDefault="008B7FE2">
      <w:r>
        <w:separator/>
      </w:r>
    </w:p>
  </w:endnote>
  <w:endnote w:type="continuationSeparator" w:id="0">
    <w:p w14:paraId="69B2EB8B" w14:textId="77777777" w:rsidR="008B7FE2" w:rsidRDefault="008B7F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E074B" w14:textId="77777777" w:rsidR="008B7FE2" w:rsidRDefault="008B7FE2">
      <w:r>
        <w:separator/>
      </w:r>
    </w:p>
  </w:footnote>
  <w:footnote w:type="continuationSeparator" w:id="0">
    <w:p w14:paraId="191B4034" w14:textId="77777777" w:rsidR="008B7FE2" w:rsidRDefault="008B7F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23A0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1C4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944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294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5F08"/>
    <w:rsid w:val="008B654B"/>
    <w:rsid w:val="008B7041"/>
    <w:rsid w:val="008B7FE2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26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2A95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09C2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119C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51E3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B5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odepen.io/darkosxrc/pen/QqmKx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2</Pages>
  <Words>314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19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20</cp:revision>
  <cp:lastPrinted>2023-11-09T16:06:00Z</cp:lastPrinted>
  <dcterms:created xsi:type="dcterms:W3CDTF">2023-01-16T09:48:00Z</dcterms:created>
  <dcterms:modified xsi:type="dcterms:W3CDTF">2023-11-09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